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1C599F3C"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7843B489" w14:textId="77777777" w:rsidR="004D68E3" w:rsidRPr="004D68E3" w:rsidRDefault="004D68E3" w:rsidP="004D68E3">
            <w:pPr>
              <w:rPr>
                <w:rFonts w:ascii="Calibri" w:hAnsi="Calibri"/>
                <w:sz w:val="20"/>
                <w:szCs w:val="20"/>
              </w:rPr>
            </w:pPr>
            <w:bookmarkStart w:id="0" w:name="_GoBack"/>
            <w:bookmarkEnd w:id="0"/>
            <w:r w:rsidRPr="004D68E3">
              <w:rPr>
                <w:rFonts w:ascii="Calibri" w:hAnsi="Calibri"/>
                <w:sz w:val="20"/>
                <w:szCs w:val="20"/>
              </w:rPr>
              <w:t>ACPE #:</w:t>
            </w:r>
          </w:p>
          <w:p w14:paraId="5871EE38" w14:textId="77777777" w:rsidR="004D68E3" w:rsidRPr="004D68E3" w:rsidRDefault="004D68E3" w:rsidP="004D68E3">
            <w:pPr>
              <w:rPr>
                <w:rFonts w:ascii="Calibri" w:hAnsi="Calibri"/>
                <w:sz w:val="20"/>
                <w:szCs w:val="20"/>
              </w:rPr>
            </w:pPr>
            <w:r w:rsidRPr="004D68E3">
              <w:rPr>
                <w:rFonts w:ascii="Calibri" w:hAnsi="Calibri"/>
                <w:sz w:val="20"/>
                <w:szCs w:val="20"/>
              </w:rPr>
              <w:t>0204-9999-20-420-H04P</w:t>
            </w:r>
          </w:p>
          <w:p w14:paraId="25CCBD53" w14:textId="77777777" w:rsidR="004D68E3" w:rsidRPr="004D68E3" w:rsidRDefault="004D68E3" w:rsidP="004D68E3">
            <w:pPr>
              <w:rPr>
                <w:rFonts w:ascii="Calibri" w:hAnsi="Calibri"/>
                <w:sz w:val="20"/>
                <w:szCs w:val="20"/>
              </w:rPr>
            </w:pPr>
          </w:p>
          <w:p w14:paraId="3A87F0F8" w14:textId="77777777" w:rsidR="004D68E3" w:rsidRPr="004D68E3" w:rsidRDefault="004D68E3" w:rsidP="004D68E3">
            <w:pPr>
              <w:rPr>
                <w:rFonts w:ascii="Calibri" w:hAnsi="Calibri"/>
                <w:sz w:val="20"/>
                <w:szCs w:val="20"/>
              </w:rPr>
            </w:pPr>
            <w:r w:rsidRPr="004D68E3">
              <w:rPr>
                <w:rFonts w:ascii="Calibri" w:hAnsi="Calibri"/>
                <w:sz w:val="20"/>
                <w:szCs w:val="20"/>
              </w:rPr>
              <w:t>CE Hours: 2.5</w:t>
            </w:r>
          </w:p>
          <w:p w14:paraId="0C342F71" w14:textId="77777777" w:rsidR="004D68E3" w:rsidRPr="004D68E3" w:rsidRDefault="004D68E3" w:rsidP="004D68E3">
            <w:pPr>
              <w:rPr>
                <w:rFonts w:ascii="Calibri" w:hAnsi="Calibri"/>
                <w:sz w:val="20"/>
                <w:szCs w:val="20"/>
              </w:rPr>
            </w:pPr>
          </w:p>
          <w:p w14:paraId="490CB141" w14:textId="77777777" w:rsidR="004D68E3" w:rsidRPr="004D68E3" w:rsidRDefault="004D68E3" w:rsidP="004D68E3">
            <w:pPr>
              <w:rPr>
                <w:rFonts w:ascii="Calibri" w:hAnsi="Calibri"/>
                <w:sz w:val="20"/>
                <w:szCs w:val="20"/>
              </w:rPr>
            </w:pPr>
            <w:r w:rsidRPr="004D68E3">
              <w:rPr>
                <w:rFonts w:ascii="Calibri" w:hAnsi="Calibri"/>
                <w:sz w:val="20"/>
                <w:szCs w:val="20"/>
              </w:rPr>
              <w:t>Activity Type: Knowledge-based</w:t>
            </w:r>
          </w:p>
          <w:p w14:paraId="5149BF09" w14:textId="77777777" w:rsidR="00B30D9C" w:rsidRPr="001C6D8E" w:rsidRDefault="00B30D9C" w:rsidP="00601D9E">
            <w:pPr>
              <w:rPr>
                <w:rFonts w:ascii="Calibri" w:hAnsi="Calibri"/>
                <w:sz w:val="20"/>
                <w:szCs w:val="20"/>
                <w:highlight w:val="yellow"/>
              </w:rPr>
            </w:pPr>
          </w:p>
          <w:p w14:paraId="0F6C6F2E" w14:textId="5D577F22" w:rsidR="00B30D9C" w:rsidRPr="001C6D8E" w:rsidRDefault="00B30D9C" w:rsidP="000334A2">
            <w:pPr>
              <w:rPr>
                <w:rFonts w:ascii="Calibri" w:hAnsi="Calibri"/>
                <w:sz w:val="20"/>
                <w:szCs w:val="20"/>
                <w:highlight w:val="yellow"/>
              </w:rPr>
            </w:pPr>
          </w:p>
        </w:tc>
        <w:tc>
          <w:tcPr>
            <w:tcW w:w="5146" w:type="dxa"/>
          </w:tcPr>
          <w:p w14:paraId="787951F4" w14:textId="4CB2DA2C" w:rsidR="000C7193" w:rsidRPr="004D68E3"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4D68E3">
              <w:rPr>
                <w:rFonts w:ascii="Calibri" w:hAnsi="Calibri"/>
                <w:b/>
                <w:sz w:val="20"/>
                <w:szCs w:val="20"/>
              </w:rPr>
              <w:t>Title:</w:t>
            </w:r>
            <w:r w:rsidRPr="004D68E3">
              <w:rPr>
                <w:rFonts w:ascii="Calibri" w:hAnsi="Calibri"/>
                <w:sz w:val="20"/>
                <w:szCs w:val="20"/>
              </w:rPr>
              <w:t xml:space="preserve"> </w:t>
            </w:r>
            <w:r w:rsidR="004D68E3" w:rsidRPr="004D68E3">
              <w:rPr>
                <w:rFonts w:ascii="Calibri" w:hAnsi="Calibri"/>
                <w:b/>
                <w:noProof/>
                <w:sz w:val="20"/>
                <w:szCs w:val="20"/>
              </w:rPr>
              <w:t>Precepting Residents: Guiding Principles</w:t>
            </w:r>
          </w:p>
          <w:p w14:paraId="614A02DD" w14:textId="77777777" w:rsidR="000C7193" w:rsidRPr="001C6D8E"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6F5CB0A0" w14:textId="77777777" w:rsidR="000C7193" w:rsidRPr="004D68E3"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4D68E3">
              <w:rPr>
                <w:rFonts w:ascii="Calibri" w:hAnsi="Calibri"/>
                <w:sz w:val="20"/>
                <w:szCs w:val="20"/>
              </w:rPr>
              <w:t>Faculty:</w:t>
            </w:r>
          </w:p>
          <w:p w14:paraId="50AFFA99" w14:textId="77777777" w:rsidR="004D68E3" w:rsidRPr="004D68E3" w:rsidRDefault="004D68E3" w:rsidP="004D68E3">
            <w:pPr>
              <w:pStyle w:val="ListParagraph"/>
              <w:numPr>
                <w:ilvl w:val="0"/>
                <w:numId w:val="16"/>
              </w:numPr>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Aaron Cook, </w:t>
            </w:r>
            <w:proofErr w:type="spellStart"/>
            <w:r w:rsidRPr="004D68E3">
              <w:rPr>
                <w:rFonts w:ascii="Calibri" w:hAnsi="Calibri" w:cs="Arial"/>
                <w:b/>
                <w:sz w:val="20"/>
                <w:szCs w:val="20"/>
              </w:rPr>
              <w:t>Pharm.D</w:t>
            </w:r>
            <w:proofErr w:type="spellEnd"/>
            <w:r w:rsidRPr="004D68E3">
              <w:rPr>
                <w:rFonts w:ascii="Calibri" w:hAnsi="Calibri" w:cs="Arial"/>
                <w:b/>
                <w:sz w:val="20"/>
                <w:szCs w:val="20"/>
              </w:rPr>
              <w:t>, BCCCP, BCPS, FKSHP</w:t>
            </w:r>
          </w:p>
          <w:p w14:paraId="0A2DB2D3" w14:textId="77777777" w:rsidR="004D68E3" w:rsidRPr="004D68E3" w:rsidRDefault="004D68E3" w:rsidP="004D68E3">
            <w:pPr>
              <w:pStyle w:val="ListParagraph"/>
              <w:numPr>
                <w:ilvl w:val="0"/>
                <w:numId w:val="16"/>
              </w:numPr>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Brooke Hudspeth, </w:t>
            </w:r>
            <w:proofErr w:type="spellStart"/>
            <w:r w:rsidRPr="004D68E3">
              <w:rPr>
                <w:rFonts w:ascii="Calibri" w:hAnsi="Calibri" w:cs="Arial"/>
                <w:b/>
                <w:sz w:val="20"/>
                <w:szCs w:val="20"/>
              </w:rPr>
              <w:t>PharmD</w:t>
            </w:r>
            <w:proofErr w:type="spellEnd"/>
            <w:r w:rsidRPr="004D68E3">
              <w:rPr>
                <w:rFonts w:ascii="Calibri" w:hAnsi="Calibri" w:cs="Arial"/>
                <w:b/>
                <w:sz w:val="20"/>
                <w:szCs w:val="20"/>
              </w:rPr>
              <w:t>, CDE</w:t>
            </w:r>
          </w:p>
          <w:p w14:paraId="16320A11" w14:textId="77777777" w:rsidR="004D68E3" w:rsidRPr="004D68E3" w:rsidRDefault="004D68E3" w:rsidP="004D68E3">
            <w:pPr>
              <w:pStyle w:val="ListParagraph"/>
              <w:numPr>
                <w:ilvl w:val="0"/>
                <w:numId w:val="16"/>
              </w:numPr>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Alex H. Flannery, </w:t>
            </w:r>
            <w:proofErr w:type="spellStart"/>
            <w:r w:rsidRPr="004D68E3">
              <w:rPr>
                <w:rFonts w:ascii="Calibri" w:hAnsi="Calibri" w:cs="Arial"/>
                <w:b/>
                <w:sz w:val="20"/>
                <w:szCs w:val="20"/>
              </w:rPr>
              <w:t>PharmD</w:t>
            </w:r>
            <w:proofErr w:type="spellEnd"/>
            <w:r w:rsidRPr="004D68E3">
              <w:rPr>
                <w:rFonts w:ascii="Calibri" w:hAnsi="Calibri" w:cs="Arial"/>
                <w:b/>
                <w:sz w:val="20"/>
                <w:szCs w:val="20"/>
              </w:rPr>
              <w:t>, BCCCP, BCPS</w:t>
            </w:r>
          </w:p>
          <w:p w14:paraId="18B8F79C" w14:textId="77777777" w:rsidR="004D68E3" w:rsidRPr="004D68E3" w:rsidRDefault="004D68E3" w:rsidP="004D68E3">
            <w:pPr>
              <w:pStyle w:val="ListParagraph"/>
              <w:numPr>
                <w:ilvl w:val="0"/>
                <w:numId w:val="16"/>
              </w:numPr>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Melissa L. Thompson </w:t>
            </w:r>
            <w:proofErr w:type="spellStart"/>
            <w:r w:rsidRPr="004D68E3">
              <w:rPr>
                <w:rFonts w:ascii="Calibri" w:hAnsi="Calibri" w:cs="Arial"/>
                <w:b/>
                <w:sz w:val="20"/>
                <w:szCs w:val="20"/>
              </w:rPr>
              <w:t>Bastin</w:t>
            </w:r>
            <w:proofErr w:type="spellEnd"/>
            <w:r w:rsidRPr="004D68E3">
              <w:rPr>
                <w:rFonts w:ascii="Calibri" w:hAnsi="Calibri" w:cs="Arial"/>
                <w:b/>
                <w:sz w:val="20"/>
                <w:szCs w:val="20"/>
              </w:rPr>
              <w:t xml:space="preserve">, </w:t>
            </w:r>
            <w:proofErr w:type="spellStart"/>
            <w:r w:rsidRPr="004D68E3">
              <w:rPr>
                <w:rFonts w:ascii="Calibri" w:hAnsi="Calibri" w:cs="Arial"/>
                <w:b/>
                <w:sz w:val="20"/>
                <w:szCs w:val="20"/>
              </w:rPr>
              <w:t>PharmD</w:t>
            </w:r>
            <w:proofErr w:type="spellEnd"/>
            <w:r w:rsidRPr="004D68E3">
              <w:rPr>
                <w:rFonts w:ascii="Calibri" w:hAnsi="Calibri" w:cs="Arial"/>
                <w:b/>
                <w:sz w:val="20"/>
                <w:szCs w:val="20"/>
              </w:rPr>
              <w:t xml:space="preserve">, BS, BCPS </w:t>
            </w:r>
          </w:p>
          <w:p w14:paraId="7C9531E8" w14:textId="77777777" w:rsidR="000C7193" w:rsidRPr="001C6D8E"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557CCF83" w14:textId="77777777" w:rsidR="004D68E3" w:rsidRPr="004D68E3" w:rsidRDefault="004D68E3" w:rsidP="004D68E3">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4D68E3">
              <w:rPr>
                <w:rFonts w:ascii="Calibri" w:hAnsi="Calibri"/>
                <w:noProof/>
                <w:sz w:val="20"/>
                <w:szCs w:val="20"/>
              </w:rPr>
              <w:t>This module covers aspects of precepting residents including the design, development, and implementation of rotations and guiding residents through the different stages of research.</w:t>
            </w:r>
          </w:p>
          <w:p w14:paraId="1957C2FC" w14:textId="77777777" w:rsidR="000C7193" w:rsidRPr="001C6D8E"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56DFF8E4" w14:textId="77777777" w:rsidR="000C7193" w:rsidRPr="004D68E3" w:rsidRDefault="000C7193" w:rsidP="000C7193">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4D68E3">
              <w:rPr>
                <w:rFonts w:ascii="Calibri" w:hAnsi="Calibri"/>
                <w:b/>
                <w:sz w:val="20"/>
                <w:szCs w:val="20"/>
              </w:rPr>
              <w:t>Learning Objectives:</w:t>
            </w:r>
          </w:p>
          <w:p w14:paraId="2C101C21" w14:textId="77777777" w:rsidR="004D68E3" w:rsidRPr="003D2410"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Identify strategies for developing a learning experience.</w:t>
            </w:r>
          </w:p>
          <w:p w14:paraId="0113E314" w14:textId="77777777" w:rsidR="004D68E3" w:rsidRPr="003D2410"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 xml:space="preserve">Describe ways to incorporate residents into a layered learning approach to make experiential learning activities more efficient. </w:t>
            </w:r>
          </w:p>
          <w:p w14:paraId="72FB1582" w14:textId="77777777" w:rsidR="004D68E3" w:rsidRPr="003D2410"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Given a proposed research topic, critique the idea as a potential residency research project.</w:t>
            </w:r>
          </w:p>
          <w:p w14:paraId="2575129E" w14:textId="77777777" w:rsidR="004D68E3" w:rsidRPr="003D2410"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lastRenderedPageBreak/>
              <w:t>Describe key requirements of Institutional Review Board, as it relates to pharmacy practice research.</w:t>
            </w:r>
          </w:p>
          <w:p w14:paraId="55AFF8D8" w14:textId="77777777" w:rsidR="004D68E3"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 xml:space="preserve">Apply best practices of database management to the creation and/or revision of a database for a residency research project. </w:t>
            </w:r>
          </w:p>
          <w:p w14:paraId="0543FD50" w14:textId="0F3A9698" w:rsidR="00B30D9C" w:rsidRPr="004D68E3" w:rsidRDefault="004D68E3" w:rsidP="004D68E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4D68E3">
              <w:rPr>
                <w:rFonts w:ascii="Calibri" w:hAnsi="Calibri"/>
                <w:noProof/>
                <w:sz w:val="20"/>
                <w:szCs w:val="20"/>
              </w:rPr>
              <w:t>Identify strategies to guide your mentees towards completion of their residency project within 1 year.</w:t>
            </w:r>
          </w:p>
        </w:tc>
      </w:tr>
    </w:tbl>
    <w:p w14:paraId="08A287DC" w14:textId="77777777" w:rsidR="00A02575" w:rsidRDefault="00A02575" w:rsidP="00601D9E"/>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50DAB231"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220AEA">
      <w:rPr>
        <w:noProof/>
        <w:sz w:val="18"/>
      </w:rPr>
      <w:t>1</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0AEA"/>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48E9"/>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9A0A4-5A4B-438D-859E-A631AA96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34:00Z</dcterms:created>
  <dcterms:modified xsi:type="dcterms:W3CDTF">2020-11-09T20:34:00Z</dcterms:modified>
</cp:coreProperties>
</file>